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39376" cy="390785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5941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4500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03520" cy="446612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049908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5250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7400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7873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867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3301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3690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08871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укашов Никита НБИ-01-20</dc:creator>
  <dc:language>ru-RU</dc:language>
  <cp:keywords/>
  <dcterms:created xsi:type="dcterms:W3CDTF">2023-09-05T15:51:07Z</dcterms:created>
  <dcterms:modified xsi:type="dcterms:W3CDTF">2023-09-05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